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EC8A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59EF">
        <w:rPr>
          <w:rFonts w:eastAsia="Times New Roman" w:cstheme="minorHAnsi"/>
          <w:b/>
        </w:rPr>
        <w:t>69076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0FA526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59EF" w:rsidRPr="00F417B7">
          <w:rPr>
            <w:rStyle w:val="Hyperlink"/>
            <w:rFonts w:eastAsia="Times New Roman" w:cstheme="minorHAnsi"/>
            <w:b/>
          </w:rPr>
          <w:t>https://review.jove.com/account/file-uploader?src=21068228</w:t>
        </w:r>
      </w:hyperlink>
    </w:p>
    <w:p w14:paraId="5CC977FA" w14:textId="77777777" w:rsidR="00D959EF" w:rsidRPr="00B07A3B" w:rsidRDefault="00D959E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5EBB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8534D" w:rsidRPr="0078534D">
        <w:rPr>
          <w:rStyle w:val="ArticleTitle"/>
          <w:rFonts w:cstheme="minorHAnsi"/>
        </w:rPr>
        <w:t xml:space="preserve">Frailty Assessment </w:t>
      </w:r>
      <w:proofErr w:type="gramStart"/>
      <w:r w:rsidR="0078534D" w:rsidRPr="0078534D">
        <w:rPr>
          <w:rStyle w:val="ArticleTitle"/>
          <w:rFonts w:cstheme="minorHAnsi"/>
        </w:rPr>
        <w:t>in</w:t>
      </w:r>
      <w:proofErr w:type="gramEnd"/>
      <w:r w:rsidR="0078534D" w:rsidRPr="0078534D">
        <w:rPr>
          <w:rStyle w:val="ArticleTitle"/>
          <w:rFonts w:cstheme="minorHAnsi"/>
        </w:rPr>
        <w:t xml:space="preserve"> an Aging Mous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E6DB82" w14:textId="77777777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8534D">
        <w:rPr>
          <w:rFonts w:eastAsia="Times New Roman" w:cstheme="minorHAnsi"/>
          <w:b/>
          <w:sz w:val="28"/>
          <w:szCs w:val="28"/>
        </w:rPr>
        <w:t>Braydon A. Crum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8534D">
        <w:rPr>
          <w:rFonts w:eastAsia="Times New Roman" w:cstheme="minorHAnsi"/>
          <w:b/>
          <w:sz w:val="28"/>
          <w:szCs w:val="28"/>
        </w:rPr>
        <w:t>, Heather M. Gransee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8534D">
        <w:rPr>
          <w:rFonts w:eastAsia="Times New Roman" w:cstheme="minorHAnsi"/>
          <w:b/>
          <w:sz w:val="28"/>
          <w:szCs w:val="28"/>
        </w:rPr>
        <w:t>, Carlos B. Mantilla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1800EED" w14:textId="77777777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C967F2" w14:textId="0C87AD0C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</w:rPr>
      </w:pPr>
      <w:r w:rsidRPr="0078534D">
        <w:rPr>
          <w:rFonts w:eastAsia="Times New Roman" w:cstheme="minorHAnsi"/>
          <w:b/>
          <w:sz w:val="28"/>
          <w:szCs w:val="28"/>
          <w:vertAlign w:val="superscript"/>
          <w:lang w:val="hr-HR"/>
        </w:rPr>
        <w:t>1</w:t>
      </w:r>
      <w:r w:rsidRPr="0078534D">
        <w:rPr>
          <w:rFonts w:eastAsia="Times New Roman" w:cstheme="minorHAnsi"/>
          <w:b/>
          <w:i/>
          <w:iCs/>
          <w:sz w:val="28"/>
          <w:szCs w:val="28"/>
          <w:lang w:val="hr-HR"/>
        </w:rPr>
        <w:t xml:space="preserve"> 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>Dept. of Anesthesiology &amp; Perioperative Medicine, Mayo Clinic</w:t>
      </w:r>
    </w:p>
    <w:p w14:paraId="61A5A48D" w14:textId="67239B2E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  <w:lang w:val="hr-HR"/>
        </w:rPr>
      </w:pPr>
      <w:r w:rsidRPr="0078534D">
        <w:rPr>
          <w:rFonts w:eastAsia="Times New Roman" w:cstheme="minorHAnsi"/>
          <w:b/>
          <w:sz w:val="28"/>
          <w:szCs w:val="28"/>
          <w:vertAlign w:val="superscript"/>
          <w:lang w:val="hr-HR"/>
        </w:rPr>
        <w:t>2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 xml:space="preserve"> Dept. of Physiology &amp; Biomedical Engineering</w:t>
      </w:r>
      <w:r w:rsidRPr="0078534D">
        <w:rPr>
          <w:rFonts w:eastAsia="Times New Roman" w:cstheme="minorHAnsi"/>
          <w:b/>
          <w:i/>
          <w:iCs/>
          <w:sz w:val="28"/>
          <w:szCs w:val="28"/>
          <w:lang w:val="hr-HR"/>
        </w:rPr>
        <w:t xml:space="preserve">, 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>Mayo Clinic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837E316" w:rsidR="004E0C5A" w:rsidRPr="0078534D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vertAlign w:val="superscript"/>
        </w:rPr>
      </w:pPr>
      <w:bookmarkStart w:id="0" w:name="_Hlk25233958"/>
      <w:r w:rsidRPr="0085189C">
        <w:rPr>
          <w:rFonts w:asciiTheme="majorHAnsi" w:hAnsiTheme="majorHAnsi" w:cstheme="majorHAnsi"/>
        </w:rPr>
        <w:t>Carlos B. Mantilla (mantilla.carlos@mayo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49B938" w14:textId="77777777" w:rsidR="0078534D" w:rsidRPr="0085189C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85189C">
        <w:rPr>
          <w:rFonts w:asciiTheme="majorHAnsi" w:hAnsiTheme="majorHAnsi" w:cstheme="majorHAnsi"/>
        </w:rPr>
        <w:t>Braydon A. Crum (crum.braydon@mayo.edu)</w:t>
      </w:r>
    </w:p>
    <w:p w14:paraId="1F539175" w14:textId="77777777" w:rsidR="0078534D" w:rsidRPr="0085189C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85189C">
        <w:rPr>
          <w:rFonts w:asciiTheme="majorHAnsi" w:hAnsiTheme="majorHAnsi" w:cstheme="majorHAnsi"/>
        </w:rPr>
        <w:t>Heather M. Gransee (</w:t>
      </w:r>
      <w:r w:rsidRPr="0085189C">
        <w:t>gransee.heather2@mayo.edu)</w:t>
      </w:r>
    </w:p>
    <w:p w14:paraId="230F8F0C" w14:textId="77777777" w:rsidR="0078534D" w:rsidRPr="00E03179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vertAlign w:val="superscript"/>
          <w:lang w:val="es-CO"/>
        </w:rPr>
      </w:pPr>
      <w:r w:rsidRPr="00E03179">
        <w:rPr>
          <w:rFonts w:asciiTheme="majorHAnsi" w:hAnsiTheme="majorHAnsi" w:cstheme="majorHAnsi"/>
          <w:lang w:val="es-CO"/>
        </w:rPr>
        <w:t>Carlos B. Mantilla (mantilla.carlos@mayo.edu)</w:t>
      </w:r>
    </w:p>
    <w:p w14:paraId="12916965" w14:textId="77777777" w:rsidR="003B5E26" w:rsidRPr="00E03179" w:rsidRDefault="003B5E26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6F84F159" w14:textId="77777777" w:rsidR="003B5E26" w:rsidRPr="00E03179" w:rsidRDefault="003B5E26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5A2BE33C" w14:textId="77777777" w:rsidR="001E230F" w:rsidRPr="00E03179" w:rsidRDefault="001E230F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60B95108" w14:textId="77777777" w:rsidR="00C70C90" w:rsidRPr="00E03179" w:rsidRDefault="00C70C90">
      <w:pPr>
        <w:rPr>
          <w:rFonts w:cstheme="minorHAnsi"/>
          <w:b/>
          <w:sz w:val="22"/>
          <w:szCs w:val="22"/>
          <w:lang w:val="es-CO"/>
        </w:rPr>
      </w:pPr>
      <w:r w:rsidRPr="00E03179">
        <w:rPr>
          <w:rFonts w:cstheme="minorHAnsi"/>
          <w:b/>
          <w:sz w:val="22"/>
          <w:szCs w:val="22"/>
          <w:lang w:val="es-CO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013488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B7F3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815B4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B7F31" w:rsidRPr="003B6D1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5CB14ED5" w:rsidR="005F1ADF" w:rsidRPr="00E03179" w:rsidRDefault="009A2C33" w:rsidP="00E03179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B7F3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8125E6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B7F3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F24392">
        <w:rPr>
          <w:rFonts w:cstheme="minorHAnsi"/>
          <w:b/>
          <w:sz w:val="22"/>
          <w:szCs w:val="22"/>
        </w:rPr>
        <w:t>Protocol Length</w:t>
      </w:r>
    </w:p>
    <w:p w14:paraId="72F5C5E6" w14:textId="68B84CE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24392">
        <w:rPr>
          <w:rFonts w:cstheme="minorHAnsi"/>
          <w:bCs/>
          <w:sz w:val="22"/>
          <w:szCs w:val="22"/>
        </w:rPr>
        <w:t>18</w:t>
      </w:r>
    </w:p>
    <w:p w14:paraId="5AAC9C6C" w14:textId="7FD698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24392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494457C9" w:rsidR="007D61A8" w:rsidRPr="000A3F90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EC81057" w:rsidR="007D61A8" w:rsidRPr="009470DC" w:rsidRDefault="000A3F90" w:rsidP="007D61A8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401CC02" w14:textId="452FE9A6" w:rsidR="00E03179" w:rsidRPr="00E03179" w:rsidRDefault="00B869E6" w:rsidP="00CB388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os Mantill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A3F90" w:rsidRPr="000A3F90">
        <w:rPr>
          <w:rFonts w:cstheme="minorHAnsi"/>
        </w:rPr>
        <w:t>Aging involves progressive loss of normal functions and differs across individuals. Frailty reflects the inability to maintain function with stressors. Studying frailty can enhance understanding of aging variability and progression.</w:t>
      </w:r>
    </w:p>
    <w:p w14:paraId="539B9D0E" w14:textId="0746BA2B" w:rsidR="007D61A8" w:rsidRPr="000A3F90" w:rsidRDefault="00E03179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0A3F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7.2</w:t>
      </w:r>
      <w:r w:rsidR="00AC7B18">
        <w:rPr>
          <w:rFonts w:cstheme="minorHAnsi"/>
        </w:rPr>
        <w:br/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3B7820B" w:rsidR="00333FA4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os Mantill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28E1">
        <w:rPr>
          <w:rFonts w:cstheme="minorHAnsi"/>
        </w:rPr>
        <w:t>Despite the frequent use of frailty assessments clinically, many pre-clinical aging projects don’t include frailty as a variable of interest, potentially because of obstacles to implementing a frailty assessment tool.</w:t>
      </w:r>
    </w:p>
    <w:p w14:paraId="5A5458AC" w14:textId="4C3C374D" w:rsidR="00E03179" w:rsidRPr="00B07A3B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5AD9F75" w14:textId="408AFC5C" w:rsidR="00B869E6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ydon Cru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55434" w:rsidRPr="00955434">
        <w:rPr>
          <w:rFonts w:cstheme="minorHAnsi"/>
        </w:rPr>
        <w:t>This frailty index requires no specialized equipment or stressful testing for mice. It</w:t>
      </w:r>
      <w:r w:rsidR="000A3F90">
        <w:rPr>
          <w:rFonts w:cstheme="minorHAnsi"/>
        </w:rPr>
        <w:t xml:space="preserve"> is</w:t>
      </w:r>
      <w:r w:rsidR="00955434" w:rsidRPr="00955434">
        <w:rPr>
          <w:rFonts w:cstheme="minorHAnsi"/>
        </w:rPr>
        <w:t xml:space="preserve"> customizable, allowing investigators to tailor assessments to specific dimensions of frailty relevant to their research focus.</w:t>
      </w:r>
    </w:p>
    <w:p w14:paraId="5C13868A" w14:textId="6C59AF30" w:rsidR="00E03179" w:rsidRPr="00B869E6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0A3F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4.2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A906FAF" w:rsidR="00D75084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ydon Cru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A5634">
        <w:rPr>
          <w:rFonts w:cstheme="minorHAnsi"/>
        </w:rPr>
        <w:t>We hope that presenting the feasibility of simplifying and implementing a frailty index will encourage others to use frailty as a variable of interest, making for more clinically relevant projects.</w:t>
      </w:r>
    </w:p>
    <w:p w14:paraId="719E24DF" w14:textId="2F002C7D" w:rsidR="00E03179" w:rsidRPr="00D75084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BDEA9A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78534D" w:rsidRPr="0085189C">
        <w:rPr>
          <w:rFonts w:asciiTheme="majorHAnsi" w:hAnsiTheme="majorHAnsi" w:cstheme="majorHAnsi"/>
        </w:rPr>
        <w:t>at the Mayo Clinic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10720F6" w:rsidR="00992857" w:rsidRPr="00B07A3B" w:rsidRDefault="00DC2504" w:rsidP="00E0317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603B06" w:rsidR="00CE10F2" w:rsidRDefault="00F243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4392">
        <w:rPr>
          <w:rFonts w:cstheme="minorHAnsi"/>
          <w:b/>
          <w:bCs/>
        </w:rPr>
        <w:t>Standardized Frailty Assessment and Scoring in Aging Mice</w:t>
      </w:r>
    </w:p>
    <w:p w14:paraId="314C5FBA" w14:textId="7E73706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D5916">
        <w:rPr>
          <w:rFonts w:cstheme="minorHAnsi"/>
        </w:rPr>
        <w:t>Braydon Crum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682992" w:rsidRDefault="00985FE6" w:rsidP="00682992">
      <w:pPr>
        <w:spacing w:before="120"/>
        <w:rPr>
          <w:rFonts w:cstheme="minorHAnsi"/>
        </w:rPr>
      </w:pPr>
    </w:p>
    <w:p w14:paraId="1B493B52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bookmarkStart w:id="1" w:name="_Hlk208487583"/>
      <w:r w:rsidRPr="009F6D62">
        <w:rPr>
          <w:lang w:val="en-US"/>
        </w:rPr>
        <w:t xml:space="preserve">To begin, divide the assessment into open field examination, manual examination, and weighing </w:t>
      </w:r>
      <w:r w:rsidRPr="009F6D62">
        <w:rPr>
          <w:b/>
          <w:bCs/>
          <w:lang w:val="en-US"/>
        </w:rPr>
        <w:t>[1-TXT]</w:t>
      </w:r>
      <w:r w:rsidRPr="009F6D62">
        <w:rPr>
          <w:lang w:val="en-US"/>
        </w:rPr>
        <w:t xml:space="preserve">. </w:t>
      </w:r>
    </w:p>
    <w:p w14:paraId="63756EF6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WIDE: Talent preparing the mouse assessment area with all required equipment. </w:t>
      </w:r>
      <w:r w:rsidRPr="009F6D62">
        <w:rPr>
          <w:b/>
          <w:bCs/>
        </w:rPr>
        <w:t>TXT: Perform assessments at consistent location and at the same time</w:t>
      </w:r>
    </w:p>
    <w:p w14:paraId="2B2EB9B9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r the open field examination, transfer the mouse of interest into an open environment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Examine physical characteristics, including alopecia, loss of fur color, dermatitis, poor coat condition, kyphosis, tail stiffening, gait disorders, tremor, and abnormal breathing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>.</w:t>
      </w:r>
    </w:p>
    <w:p w14:paraId="3A97A654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gently placing the mouse into an open arena for observation.</w:t>
      </w:r>
    </w:p>
    <w:p w14:paraId="66D4C03A" w14:textId="502AB24C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Shot of the mouse moving in the arena while the </w:t>
      </w:r>
      <w:r w:rsidR="00E03179">
        <w:t>talent</w:t>
      </w:r>
      <w:r w:rsidRPr="009F6D62">
        <w:t xml:space="preserve"> observes physical characteristics.</w:t>
      </w:r>
    </w:p>
    <w:p w14:paraId="0ADF5780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r the manual examination, gently scruff the mous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Examine for alopecia, loss of fur color, dermatitis, tumors, distended abdomen, cataracts, eye discharge, rectal prolapse, vaginal or penile prolapse, and poor body condition score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>.</w:t>
      </w:r>
    </w:p>
    <w:p w14:paraId="352C8897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scruffing the mouse securely but gently.</w:t>
      </w:r>
    </w:p>
    <w:p w14:paraId="0880E073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examining the mouse’s skin, eyes, abdomen, and body condition.</w:t>
      </w:r>
    </w:p>
    <w:p w14:paraId="532F5C37" w14:textId="629F72D1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Assess weight following open field and manual examinations at a consistent time of day, within 2 to 4 hours of the beginning of the inactive period </w:t>
      </w:r>
      <w:r w:rsidRPr="009F6D62">
        <w:rPr>
          <w:b/>
          <w:bCs/>
          <w:lang w:val="en-US"/>
        </w:rPr>
        <w:t>[1</w:t>
      </w:r>
      <w:r w:rsidR="00E03179">
        <w:rPr>
          <w:b/>
          <w:bCs/>
          <w:lang w:val="en-US"/>
        </w:rPr>
        <w:t>-TXT</w:t>
      </w:r>
      <w:r w:rsidRPr="009F6D62">
        <w:rPr>
          <w:b/>
          <w:bCs/>
          <w:lang w:val="en-US"/>
        </w:rPr>
        <w:t>]</w:t>
      </w:r>
      <w:r w:rsidRPr="009F6D62">
        <w:rPr>
          <w:lang w:val="en-US"/>
        </w:rPr>
        <w:t>.</w:t>
      </w:r>
    </w:p>
    <w:p w14:paraId="5AF18BE9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placing the mouse into the weighing container. </w:t>
      </w:r>
      <w:r w:rsidRPr="009F6D62">
        <w:rPr>
          <w:b/>
          <w:bCs/>
        </w:rPr>
        <w:t>TXT: For consistency, measure the weight at the same time everyday</w:t>
      </w:r>
    </w:p>
    <w:p w14:paraId="7F9152FD" w14:textId="77777777" w:rsidR="00610F35" w:rsidRPr="009F6D62" w:rsidRDefault="00610F35" w:rsidP="00610F35">
      <w:pPr>
        <w:pStyle w:val="ShotDescription"/>
      </w:pPr>
    </w:p>
    <w:p w14:paraId="0529C2F4" w14:textId="41AE26ED" w:rsidR="00610F35" w:rsidRPr="00E03179" w:rsidRDefault="00610F35" w:rsidP="00610F35">
      <w:pPr>
        <w:pStyle w:val="ListParagraph"/>
        <w:numPr>
          <w:ilvl w:val="1"/>
          <w:numId w:val="3"/>
        </w:numPr>
        <w:spacing w:after="160" w:line="278" w:lineRule="auto"/>
        <w:rPr>
          <w:rFonts w:ascii="Calibri" w:hAnsi="Calibri" w:cs="Calibri"/>
          <w:color w:val="7030A0"/>
        </w:rPr>
      </w:pPr>
      <w:r w:rsidRPr="00E03179">
        <w:rPr>
          <w:rFonts w:ascii="Calibri" w:hAnsi="Calibri" w:cs="Calibri"/>
          <w:color w:val="7030A0"/>
        </w:rPr>
        <w:t xml:space="preserve">During open field examination, </w:t>
      </w:r>
      <w:proofErr w:type="gramStart"/>
      <w:r w:rsidRPr="00E03179">
        <w:rPr>
          <w:rFonts w:ascii="Calibri" w:hAnsi="Calibri" w:cs="Calibri"/>
          <w:color w:val="7030A0"/>
        </w:rPr>
        <w:t>assess for</w:t>
      </w:r>
      <w:proofErr w:type="gramEnd"/>
      <w:r w:rsidRPr="00E03179">
        <w:rPr>
          <w:rFonts w:ascii="Calibri" w:hAnsi="Calibri" w:cs="Calibri"/>
          <w:color w:val="7030A0"/>
        </w:rPr>
        <w:t xml:space="preserve"> gait disorders </w:t>
      </w:r>
      <w:r w:rsidRPr="00E03179">
        <w:rPr>
          <w:rFonts w:ascii="Calibri" w:hAnsi="Calibri" w:cs="Calibri"/>
          <w:b/>
          <w:bCs/>
          <w:color w:val="7030A0"/>
        </w:rPr>
        <w:t>[1].</w:t>
      </w:r>
      <w:r w:rsidRPr="00E03179">
        <w:rPr>
          <w:rFonts w:ascii="Calibri" w:hAnsi="Calibri" w:cs="Calibri"/>
          <w:color w:val="7030A0"/>
        </w:rPr>
        <w:t xml:space="preserve"> Dragging limbs, circling, wobbling, or wide stance which are signs of gait disorders</w:t>
      </w:r>
      <w:r w:rsidR="00682992">
        <w:rPr>
          <w:rFonts w:ascii="Calibri" w:hAnsi="Calibri" w:cs="Calibri"/>
          <w:color w:val="7030A0"/>
        </w:rPr>
        <w:t xml:space="preserve"> </w:t>
      </w:r>
      <w:r w:rsidR="00682992">
        <w:rPr>
          <w:rFonts w:ascii="Calibri" w:hAnsi="Calibri" w:cs="Calibri"/>
          <w:b/>
          <w:bCs/>
          <w:color w:val="7030A0"/>
        </w:rPr>
        <w:t>[2-TXT]</w:t>
      </w:r>
      <w:r w:rsidRPr="00E03179">
        <w:rPr>
          <w:rFonts w:ascii="Calibri" w:hAnsi="Calibri" w:cs="Calibri"/>
          <w:b/>
          <w:bCs/>
          <w:color w:val="7030A0"/>
        </w:rPr>
        <w:t>.</w:t>
      </w:r>
      <w:r w:rsidRPr="00E03179">
        <w:rPr>
          <w:rFonts w:ascii="Calibri" w:hAnsi="Calibri" w:cs="Calibri"/>
          <w:color w:val="7030A0"/>
        </w:rPr>
        <w:t xml:space="preserve"> </w:t>
      </w:r>
    </w:p>
    <w:p w14:paraId="2E28B4AD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gently placing the mouse into an open arena for observation.</w:t>
      </w:r>
    </w:p>
    <w:p w14:paraId="6AA826DD" w14:textId="4C00987C" w:rsidR="00610F35" w:rsidRPr="0068299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Shot of the </w:t>
      </w:r>
      <w:r w:rsidR="00682992">
        <w:t xml:space="preserve">mouse displaying gait disorder. </w:t>
      </w:r>
      <w:r w:rsidR="00682992">
        <w:rPr>
          <w:b/>
          <w:bCs/>
        </w:rPr>
        <w:t>TXT: Also monitor for paw shaking or any tremor</w:t>
      </w:r>
    </w:p>
    <w:p w14:paraId="27D9CA2B" w14:textId="303BE5B7" w:rsidR="00682992" w:rsidRPr="00682992" w:rsidRDefault="00682992" w:rsidP="00682992">
      <w:pPr>
        <w:pStyle w:val="ListParagraph"/>
        <w:numPr>
          <w:ilvl w:val="1"/>
          <w:numId w:val="3"/>
        </w:numPr>
        <w:spacing w:after="160" w:line="278" w:lineRule="auto"/>
        <w:rPr>
          <w:rFonts w:ascii="Calibri" w:hAnsi="Calibri" w:cs="Calibri"/>
          <w:color w:val="7030A0"/>
        </w:rPr>
      </w:pPr>
      <w:r w:rsidRPr="00E03179">
        <w:rPr>
          <w:rFonts w:ascii="Calibri" w:hAnsi="Calibri" w:cs="Calibri"/>
          <w:color w:val="7030A0"/>
        </w:rPr>
        <w:t>To further evaluate gait disorders, place the mouse on a large cage lid</w:t>
      </w:r>
      <w:r>
        <w:rPr>
          <w:rFonts w:ascii="Calibri" w:hAnsi="Calibri" w:cs="Calibri"/>
          <w:color w:val="7030A0"/>
        </w:rPr>
        <w:t xml:space="preserve"> and </w:t>
      </w:r>
      <w:r w:rsidRPr="00E03179">
        <w:rPr>
          <w:rFonts w:ascii="Calibri" w:hAnsi="Calibri" w:cs="Calibri"/>
          <w:color w:val="7030A0"/>
        </w:rPr>
        <w:t>tilt</w:t>
      </w:r>
      <w:r w:rsidRPr="00E03179">
        <w:rPr>
          <w:rFonts w:ascii="Calibri" w:hAnsi="Calibri" w:cs="Calibri"/>
          <w:color w:val="7030A0"/>
        </w:rPr>
        <w:t xml:space="preserve"> </w:t>
      </w:r>
      <w:r>
        <w:rPr>
          <w:rFonts w:ascii="Calibri" w:hAnsi="Calibri" w:cs="Calibri"/>
          <w:color w:val="7030A0"/>
        </w:rPr>
        <w:t xml:space="preserve">it </w:t>
      </w:r>
      <w:r>
        <w:rPr>
          <w:rFonts w:ascii="Calibri" w:hAnsi="Calibri" w:cs="Calibri"/>
          <w:b/>
          <w:bCs/>
          <w:color w:val="7030A0"/>
        </w:rPr>
        <w:t>[1].</w:t>
      </w:r>
      <w:r w:rsidRPr="00E03179">
        <w:rPr>
          <w:rFonts w:ascii="Calibri" w:hAnsi="Calibri" w:cs="Calibri"/>
          <w:color w:val="7030A0"/>
        </w:rPr>
        <w:t xml:space="preserve"> </w:t>
      </w:r>
      <w:r>
        <w:rPr>
          <w:rFonts w:ascii="Calibri" w:hAnsi="Calibri" w:cs="Calibri"/>
          <w:color w:val="7030A0"/>
        </w:rPr>
        <w:t>L</w:t>
      </w:r>
      <w:r w:rsidRPr="00E03179">
        <w:rPr>
          <w:rFonts w:ascii="Calibri" w:hAnsi="Calibri" w:cs="Calibri"/>
          <w:color w:val="7030A0"/>
        </w:rPr>
        <w:t xml:space="preserve">ightly brush the mouse’s rear to encourage climbing </w:t>
      </w:r>
      <w:r w:rsidRPr="00E03179">
        <w:rPr>
          <w:rFonts w:ascii="Calibri" w:hAnsi="Calibri" w:cs="Calibri"/>
          <w:b/>
          <w:bCs/>
          <w:color w:val="7030A0"/>
        </w:rPr>
        <w:t>[</w:t>
      </w:r>
      <w:r>
        <w:rPr>
          <w:rFonts w:ascii="Calibri" w:hAnsi="Calibri" w:cs="Calibri"/>
          <w:b/>
          <w:bCs/>
          <w:color w:val="7030A0"/>
        </w:rPr>
        <w:t>2</w:t>
      </w:r>
      <w:r w:rsidRPr="00E03179">
        <w:rPr>
          <w:rFonts w:ascii="Calibri" w:hAnsi="Calibri" w:cs="Calibri"/>
          <w:b/>
          <w:bCs/>
          <w:color w:val="7030A0"/>
        </w:rPr>
        <w:t>].</w:t>
      </w:r>
    </w:p>
    <w:p w14:paraId="4FE7DA34" w14:textId="77777777" w:rsidR="00610F35" w:rsidRDefault="00610F35" w:rsidP="00610F35">
      <w:pPr>
        <w:pStyle w:val="ShotDescription"/>
        <w:numPr>
          <w:ilvl w:val="2"/>
          <w:numId w:val="3"/>
        </w:numPr>
      </w:pPr>
      <w:r w:rsidRPr="009F6D62">
        <w:lastRenderedPageBreak/>
        <w:t>Talent placing the mouse on a cage lid then tilting it to assess climbing.</w:t>
      </w:r>
    </w:p>
    <w:p w14:paraId="64F9F92D" w14:textId="46E2743F" w:rsidR="00682992" w:rsidRPr="009F6D62" w:rsidRDefault="00682992" w:rsidP="00610F35">
      <w:pPr>
        <w:pStyle w:val="ShotDescription"/>
        <w:numPr>
          <w:ilvl w:val="2"/>
          <w:numId w:val="3"/>
        </w:numPr>
      </w:pPr>
      <w:r>
        <w:t xml:space="preserve">Talent brushing the mouse’s rear. </w:t>
      </w:r>
    </w:p>
    <w:p w14:paraId="0CAAE8A4" w14:textId="227B4098" w:rsidR="00610F35" w:rsidRPr="00E03179" w:rsidRDefault="00610F35" w:rsidP="00610F35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 w:rsidRPr="00E03179">
        <w:rPr>
          <w:color w:val="7030A0"/>
        </w:rPr>
        <w:t>Next, allow the mouse to acclimatize and observe the mouse at rest for changes to breathing rate and depth</w:t>
      </w:r>
      <w:r w:rsidR="00E03179">
        <w:rPr>
          <w:color w:val="7030A0"/>
        </w:rPr>
        <w:t xml:space="preserve"> </w:t>
      </w:r>
      <w:r w:rsidR="00E03179">
        <w:rPr>
          <w:b/>
          <w:bCs/>
          <w:color w:val="7030A0"/>
        </w:rPr>
        <w:t>[1]</w:t>
      </w:r>
      <w:r w:rsidRPr="00E03179">
        <w:rPr>
          <w:color w:val="7030A0"/>
        </w:rPr>
        <w:t xml:space="preserve">. The presence of a resting tremor can be observed </w:t>
      </w:r>
      <w:r w:rsidRPr="00E03179">
        <w:rPr>
          <w:b/>
          <w:bCs/>
          <w:color w:val="7030A0"/>
        </w:rPr>
        <w:t>[</w:t>
      </w:r>
      <w:r w:rsidR="00E03179">
        <w:rPr>
          <w:b/>
          <w:bCs/>
          <w:color w:val="7030A0"/>
        </w:rPr>
        <w:t>2</w:t>
      </w:r>
      <w:r w:rsidRPr="00E03179">
        <w:rPr>
          <w:b/>
          <w:bCs/>
          <w:color w:val="7030A0"/>
        </w:rPr>
        <w:t>].</w:t>
      </w:r>
      <w:r w:rsidRPr="00E03179">
        <w:rPr>
          <w:color w:val="7030A0"/>
        </w:rPr>
        <w:t xml:space="preserve"> Gently stroke the tail with a finger to assess tail stiffness </w:t>
      </w:r>
      <w:r w:rsidR="00E03179">
        <w:rPr>
          <w:b/>
          <w:bCs/>
          <w:color w:val="7030A0"/>
        </w:rPr>
        <w:t xml:space="preserve">[3] </w:t>
      </w:r>
      <w:r w:rsidR="00E03179">
        <w:rPr>
          <w:color w:val="7030A0"/>
        </w:rPr>
        <w:t>and</w:t>
      </w:r>
      <w:r w:rsidRPr="00E03179">
        <w:rPr>
          <w:color w:val="7030A0"/>
        </w:rPr>
        <w:t xml:space="preserve"> observ</w:t>
      </w:r>
      <w:r w:rsidR="00E03179">
        <w:rPr>
          <w:color w:val="7030A0"/>
        </w:rPr>
        <w:t>e</w:t>
      </w:r>
      <w:r w:rsidRPr="00E03179">
        <w:rPr>
          <w:color w:val="7030A0"/>
        </w:rPr>
        <w:t xml:space="preserve"> the tail responsiveness </w:t>
      </w:r>
      <w:r w:rsidR="00E03179">
        <w:rPr>
          <w:color w:val="7030A0"/>
        </w:rPr>
        <w:t>for free curling around</w:t>
      </w:r>
      <w:r w:rsidRPr="00E03179">
        <w:rPr>
          <w:color w:val="7030A0"/>
        </w:rPr>
        <w:t xml:space="preserve"> the finger or </w:t>
      </w:r>
      <w:r w:rsidR="00E03179">
        <w:rPr>
          <w:color w:val="7030A0"/>
        </w:rPr>
        <w:t>for</w:t>
      </w:r>
      <w:r w:rsidRPr="00E03179">
        <w:rPr>
          <w:color w:val="7030A0"/>
        </w:rPr>
        <w:t xml:space="preserve"> stiffness </w:t>
      </w:r>
      <w:r w:rsidRPr="00E03179">
        <w:rPr>
          <w:b/>
          <w:bCs/>
          <w:color w:val="7030A0"/>
        </w:rPr>
        <w:t>[</w:t>
      </w:r>
      <w:r w:rsidR="00E03179">
        <w:rPr>
          <w:b/>
          <w:bCs/>
          <w:color w:val="7030A0"/>
        </w:rPr>
        <w:t>4</w:t>
      </w:r>
      <w:r w:rsidRPr="00E03179">
        <w:rPr>
          <w:b/>
          <w:bCs/>
          <w:color w:val="7030A0"/>
        </w:rPr>
        <w:t>].</w:t>
      </w:r>
    </w:p>
    <w:p w14:paraId="13AB96B3" w14:textId="78926009" w:rsidR="00610F35" w:rsidRDefault="00610F35" w:rsidP="00610F35">
      <w:pPr>
        <w:pStyle w:val="ShotDescription"/>
        <w:numPr>
          <w:ilvl w:val="2"/>
          <w:numId w:val="3"/>
        </w:numPr>
      </w:pPr>
      <w:r w:rsidRPr="009F6D62">
        <w:t>Shot of the mouse at rest.</w:t>
      </w:r>
    </w:p>
    <w:p w14:paraId="614F20A5" w14:textId="7E756F41" w:rsidR="00E03179" w:rsidRPr="009F6D62" w:rsidRDefault="00E03179" w:rsidP="00610F35">
      <w:pPr>
        <w:pStyle w:val="ShotDescription"/>
        <w:numPr>
          <w:ilvl w:val="2"/>
          <w:numId w:val="3"/>
        </w:numPr>
      </w:pPr>
      <w:r>
        <w:t xml:space="preserve">Shot of the resting tremor in the </w:t>
      </w:r>
      <w:proofErr w:type="gramStart"/>
      <w:r>
        <w:t>mouse</w:t>
      </w:r>
      <w:proofErr w:type="gramEnd"/>
      <w:r>
        <w:t xml:space="preserve">. </w:t>
      </w:r>
    </w:p>
    <w:p w14:paraId="38C11091" w14:textId="77777777" w:rsidR="00610F35" w:rsidRDefault="00610F35" w:rsidP="00610F35">
      <w:pPr>
        <w:pStyle w:val="ShotDescription"/>
        <w:numPr>
          <w:ilvl w:val="2"/>
          <w:numId w:val="3"/>
        </w:numPr>
      </w:pPr>
      <w:r w:rsidRPr="009F6D62">
        <w:t>Talent stroking the mouse’s tail with a finger, showing the curling response.</w:t>
      </w:r>
    </w:p>
    <w:p w14:paraId="4F77B6CD" w14:textId="09804B8C" w:rsidR="00E03179" w:rsidRPr="009F6D62" w:rsidRDefault="00E03179" w:rsidP="00610F35">
      <w:pPr>
        <w:pStyle w:val="ShotDescription"/>
        <w:numPr>
          <w:ilvl w:val="2"/>
          <w:numId w:val="3"/>
        </w:numPr>
      </w:pPr>
      <w:r>
        <w:t xml:space="preserve">Shot of stiff tail. </w:t>
      </w:r>
    </w:p>
    <w:p w14:paraId="61A565B6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 w:rsidRPr="00E03179">
        <w:rPr>
          <w:color w:val="7030A0"/>
        </w:rPr>
        <w:t xml:space="preserve">During the open field examination, assess integumentary criteria, including alopecia, loss of fur color, dermatitis, and poor coat condition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Alopecia is commonly present on the back of the neck and will be visible as the mouse moves freely </w:t>
      </w:r>
      <w:r w:rsidRPr="00E03179">
        <w:rPr>
          <w:b/>
          <w:bCs/>
          <w:color w:val="7030A0"/>
        </w:rPr>
        <w:t>[2].</w:t>
      </w:r>
    </w:p>
    <w:p w14:paraId="213BEB8F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Shot of the mouse moving in the arena.</w:t>
      </w:r>
    </w:p>
    <w:p w14:paraId="12C88AC5" w14:textId="68157A28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the back of the mouse’s neck from above, demonstrating thinning of the fur.</w:t>
      </w:r>
    </w:p>
    <w:p w14:paraId="3280556C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Kyphosis is best assessed by observing the mouse’s spinal curvature during the open field examination both at rest and while moving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Kyphosis is scored based on the extent of abnormal curvature of the spine visible during movement and hunched posture at rest </w:t>
      </w:r>
      <w:r w:rsidRPr="00E03179">
        <w:rPr>
          <w:b/>
          <w:bCs/>
          <w:color w:val="7030A0"/>
        </w:rPr>
        <w:t>[2].</w:t>
      </w:r>
    </w:p>
    <w:p w14:paraId="0059F05F" w14:textId="348369F4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mouse at rest, then moving.</w:t>
      </w:r>
    </w:p>
    <w:p w14:paraId="156721B7" w14:textId="2F3CAB6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a mouse with visible, abnormal spinal curvature.</w:t>
      </w:r>
    </w:p>
    <w:p w14:paraId="30851B9C" w14:textId="523E1EC9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Manually examine by scruffing the mouse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Use fingers to assess the extent of fat and muscle loss around the pubic bone and lower spine, which are used to evaluate body condition score </w:t>
      </w:r>
      <w:r w:rsidRPr="00E03179">
        <w:rPr>
          <w:b/>
          <w:bCs/>
          <w:color w:val="7030A0"/>
        </w:rPr>
        <w:t>[2</w:t>
      </w:r>
      <w:r w:rsidR="00682992">
        <w:rPr>
          <w:b/>
          <w:bCs/>
          <w:color w:val="7030A0"/>
        </w:rPr>
        <w:t>-TXT</w:t>
      </w:r>
      <w:r w:rsidRPr="00E03179">
        <w:rPr>
          <w:b/>
          <w:bCs/>
          <w:color w:val="7030A0"/>
        </w:rPr>
        <w:t>].</w:t>
      </w:r>
      <w:r w:rsidRPr="00E03179">
        <w:rPr>
          <w:color w:val="7030A0"/>
        </w:rPr>
        <w:t xml:space="preserve"> </w:t>
      </w:r>
    </w:p>
    <w:p w14:paraId="4086AC7E" w14:textId="06EDDD08" w:rsidR="00682992" w:rsidRDefault="00682992" w:rsidP="00682992">
      <w:pPr>
        <w:pStyle w:val="ShotDescription"/>
        <w:numPr>
          <w:ilvl w:val="2"/>
          <w:numId w:val="3"/>
        </w:numPr>
      </w:pPr>
      <w:r>
        <w:t xml:space="preserve">Talent </w:t>
      </w:r>
      <w:r w:rsidRPr="009F6D62">
        <w:t>gently</w:t>
      </w:r>
      <w:r w:rsidRPr="009F6D62">
        <w:t xml:space="preserve"> </w:t>
      </w:r>
      <w:proofErr w:type="spellStart"/>
      <w:r w:rsidRPr="009F6D62">
        <w:t>scruffing</w:t>
      </w:r>
      <w:proofErr w:type="spellEnd"/>
      <w:r w:rsidRPr="009F6D62">
        <w:t xml:space="preserve"> mouse</w:t>
      </w:r>
      <w:r>
        <w:t>.</w:t>
      </w:r>
    </w:p>
    <w:p w14:paraId="6F939022" w14:textId="7FB15CB2" w:rsidR="00682992" w:rsidRPr="009F6D62" w:rsidRDefault="00682992" w:rsidP="00682992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>
        <w:t xml:space="preserve"> of the fat and muscle loss around pubic bone and lower spine being assessed. </w:t>
      </w:r>
      <w:r>
        <w:rPr>
          <w:b/>
          <w:bCs/>
        </w:rPr>
        <w:t>TXT: This can be used to confirm any abnormal spinal curvature and monitor for tumors/abdominal distension</w:t>
      </w:r>
    </w:p>
    <w:p w14:paraId="59730E6D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While holding the mouse, examine the eyes for signs of eye discharge, crusting, or discoloration, and for cataracts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Observe the thoracic and abdominal areas for additional signs of alopecia, which occur commonly around joints, change in fur color, and dermatitis </w:t>
      </w:r>
      <w:r w:rsidRPr="00E03179">
        <w:rPr>
          <w:b/>
          <w:bCs/>
          <w:color w:val="7030A0"/>
        </w:rPr>
        <w:t>[2].</w:t>
      </w:r>
      <w:r w:rsidRPr="00E03179">
        <w:rPr>
          <w:color w:val="7030A0"/>
        </w:rPr>
        <w:t xml:space="preserve"> Gently rub a finger along the abdomen to assess for the presence of tumors or distended abdomen </w:t>
      </w:r>
      <w:r w:rsidRPr="00E03179">
        <w:rPr>
          <w:b/>
          <w:bCs/>
          <w:color w:val="7030A0"/>
        </w:rPr>
        <w:t>[3].</w:t>
      </w:r>
    </w:p>
    <w:p w14:paraId="2DFD60B6" w14:textId="345036F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hot</w:t>
      </w:r>
      <w:r w:rsidR="00610F35" w:rsidRPr="009F6D62">
        <w:t xml:space="preserve"> of the mouse’s eye area.</w:t>
      </w:r>
    </w:p>
    <w:p w14:paraId="6C73FC48" w14:textId="2A97B09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lastRenderedPageBreak/>
        <w:t>Shot</w:t>
      </w:r>
      <w:r w:rsidR="00610F35" w:rsidRPr="009F6D62">
        <w:t xml:space="preserve"> of the front of the mouse, showing signs of fur thinning and color change. </w:t>
      </w:r>
    </w:p>
    <w:p w14:paraId="38A25203" w14:textId="21199EF1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</w:t>
      </w:r>
      <w:r w:rsidR="00610F35" w:rsidRPr="009F6D62">
        <w:t xml:space="preserve"> gently rubbing </w:t>
      </w:r>
      <w:proofErr w:type="gramStart"/>
      <w:r w:rsidR="00610F35" w:rsidRPr="009F6D62">
        <w:t>finger</w:t>
      </w:r>
      <w:proofErr w:type="gramEnd"/>
      <w:r w:rsidR="00610F35" w:rsidRPr="009F6D62">
        <w:t xml:space="preserve"> along the abdomen, showing signs of abdominal distension.</w:t>
      </w:r>
    </w:p>
    <w:p w14:paraId="463120AB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Carefully tilt the mouse head down to assess for the presence of rectal and vaginal or penile prolapse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If there is suspected prolapse, gently lower mouse to the open field area </w:t>
      </w:r>
      <w:r w:rsidRPr="00E03179">
        <w:rPr>
          <w:b/>
          <w:bCs/>
          <w:color w:val="7030A0"/>
        </w:rPr>
        <w:t>[2].</w:t>
      </w:r>
      <w:r w:rsidRPr="00E03179">
        <w:rPr>
          <w:color w:val="7030A0"/>
        </w:rPr>
        <w:t xml:space="preserve"> Once it has returned to rest, gently lift the tail to confirm prolapse in the absence of any strain caused by handling </w:t>
      </w:r>
      <w:r w:rsidRPr="00E03179">
        <w:rPr>
          <w:b/>
          <w:bCs/>
          <w:color w:val="7030A0"/>
        </w:rPr>
        <w:t>[3].</w:t>
      </w:r>
    </w:p>
    <w:p w14:paraId="65BF2952" w14:textId="4AFCE919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 tilting the mouse head down and</w:t>
      </w:r>
      <w:r w:rsidR="00610F35" w:rsidRPr="009F6D62">
        <w:t xml:space="preserve"> </w:t>
      </w:r>
      <w:r w:rsidR="00610F35">
        <w:t>assess</w:t>
      </w:r>
      <w:r w:rsidR="00610F35" w:rsidRPr="009F6D62">
        <w:t>ing for prolapse</w:t>
      </w:r>
      <w:r>
        <w:t>.</w:t>
      </w:r>
    </w:p>
    <w:p w14:paraId="71A10986" w14:textId="2CFA5588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 xml:space="preserve">Shot of the </w:t>
      </w:r>
      <w:proofErr w:type="gramStart"/>
      <w:r>
        <w:t>mouse being</w:t>
      </w:r>
      <w:proofErr w:type="gramEnd"/>
      <w:r>
        <w:t xml:space="preserve"> gently lowered to the open field area. </w:t>
      </w:r>
    </w:p>
    <w:p w14:paraId="49F7589C" w14:textId="75B07265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</w:t>
      </w:r>
      <w:r w:rsidR="00610F35" w:rsidRPr="009F6D62">
        <w:t xml:space="preserve">alent gently lifting tail to </w:t>
      </w:r>
      <w:r>
        <w:t>confirm</w:t>
      </w:r>
      <w:r w:rsidR="00610F35" w:rsidRPr="009F6D62">
        <w:t xml:space="preserve"> prolapse</w:t>
      </w:r>
      <w:r>
        <w:t xml:space="preserve">. </w:t>
      </w:r>
    </w:p>
    <w:p w14:paraId="310F271F" w14:textId="225D3F54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llowing the open field and manual examinations, weigh the mous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Zero the scale between each animal and record the weight to the nearest 0.1 gram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 xml:space="preserve">. </w:t>
      </w:r>
    </w:p>
    <w:p w14:paraId="2D5CB0EC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resetting the scale to zero. </w:t>
      </w:r>
    </w:p>
    <w:p w14:paraId="57FC0D59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placing the mouse into a weighing container on a digital scale.</w:t>
      </w:r>
    </w:p>
    <w:p w14:paraId="7B98F156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During evaluation of each mouse, assign a score of 0, 0.5, or 1.0 to each frailty measur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Record the weight and calculate the average of all sixteen measures to generate a final frailty score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 xml:space="preserve">. Take notes on any health or behavioral changes requiring follow-up, as well as any abnormal post-handling behaviors </w:t>
      </w:r>
      <w:r w:rsidRPr="009F6D62">
        <w:rPr>
          <w:b/>
          <w:bCs/>
          <w:lang w:val="en-US"/>
        </w:rPr>
        <w:t>[3-TXT]</w:t>
      </w:r>
      <w:r w:rsidRPr="009F6D62">
        <w:rPr>
          <w:lang w:val="en-US"/>
        </w:rPr>
        <w:t>.</w:t>
      </w:r>
    </w:p>
    <w:p w14:paraId="356F6090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writing the scores for the mouse on a data sheet during an evaluation.</w:t>
      </w:r>
    </w:p>
    <w:p w14:paraId="0CD83295" w14:textId="672E9796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</w:t>
      </w:r>
      <w:r w:rsidR="00610F35" w:rsidRPr="009F6D62">
        <w:t xml:space="preserve"> writing the weight and final frailty score for a mouse.</w:t>
      </w:r>
    </w:p>
    <w:p w14:paraId="5D192F6E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writing notes regarding the mouse’s abnormal behaviors or health concerns. </w:t>
      </w:r>
      <w:r w:rsidRPr="009F6D62">
        <w:rPr>
          <w:b/>
          <w:bCs/>
        </w:rPr>
        <w:t>TXT: Ensure data is cross-referenced to the correct mouse throughout the study</w:t>
      </w:r>
    </w:p>
    <w:p w14:paraId="2A3D7CBC" w14:textId="77777777" w:rsidR="00610F35" w:rsidRPr="00F85D22" w:rsidRDefault="00610F35" w:rsidP="00610F35">
      <w:pPr>
        <w:pStyle w:val="ShotDescription"/>
      </w:pPr>
    </w:p>
    <w:bookmarkEnd w:id="1"/>
    <w:p w14:paraId="2BAE688A" w14:textId="77777777" w:rsidR="00682992" w:rsidRDefault="0068299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78D8AE94" w:rsidR="00495959" w:rsidRPr="00B07A3B" w:rsidRDefault="00495959" w:rsidP="00E0317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1714CD" w14:textId="324BD8D5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Frailty index values increased progressively with age across all measured groups at 12, 18, 24, and 30 </w:t>
      </w:r>
      <w:proofErr w:type="gramStart"/>
      <w:r w:rsidRPr="00CA1EC4">
        <w:t>months</w:t>
      </w:r>
      <w:r w:rsidRPr="00CA1EC4">
        <w:rPr>
          <w:b/>
        </w:rPr>
        <w:t>[</w:t>
      </w:r>
      <w:proofErr w:type="gramEnd"/>
      <w:r w:rsidRPr="00CA1EC4">
        <w:rPr>
          <w:b/>
        </w:rPr>
        <w:t>2]</w:t>
      </w:r>
      <w:r w:rsidRPr="00CA1EC4">
        <w:t>.</w:t>
      </w:r>
    </w:p>
    <w:p w14:paraId="33860345" w14:textId="0452F352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1. </w:t>
      </w:r>
      <w:r w:rsidRPr="00C83897">
        <w:rPr>
          <w:i/>
          <w:iCs/>
          <w:color w:val="3333FF"/>
        </w:rPr>
        <w:t>Video editor: Highlight the increasing height of the gray box plots from left to right</w:t>
      </w:r>
    </w:p>
    <w:p w14:paraId="03DDEFF5" w14:textId="5E228929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At 18 months, alopecia, kyphosis, and loss of fur color were the most frequently observed deficits, particularly in male mice </w:t>
      </w:r>
      <w:r w:rsidRPr="00CA1EC4">
        <w:rPr>
          <w:b/>
        </w:rPr>
        <w:t>[1]</w:t>
      </w:r>
      <w:r w:rsidRPr="00CA1EC4">
        <w:t>.</w:t>
      </w:r>
      <w:r w:rsidRPr="00C83897">
        <w:t xml:space="preserve"> </w:t>
      </w:r>
      <w:r w:rsidRPr="00CA1EC4">
        <w:t xml:space="preserve">At 24 months, body condition score and poor coat condition deficits became common </w:t>
      </w:r>
      <w:r w:rsidRPr="00CA1EC4">
        <w:rPr>
          <w:b/>
        </w:rPr>
        <w:t>[</w:t>
      </w:r>
      <w:r>
        <w:rPr>
          <w:b/>
        </w:rPr>
        <w:t>2</w:t>
      </w:r>
      <w:r w:rsidRPr="00CA1EC4">
        <w:rPr>
          <w:b/>
        </w:rPr>
        <w:t>]</w:t>
      </w:r>
      <w:r w:rsidRPr="00CA1EC4">
        <w:t>.</w:t>
      </w:r>
    </w:p>
    <w:p w14:paraId="744B4EB6" w14:textId="7D4D4516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2. </w:t>
      </w:r>
      <w:r w:rsidRPr="00C83897">
        <w:rPr>
          <w:i/>
          <w:iCs/>
          <w:color w:val="3333FF"/>
        </w:rPr>
        <w:t>Video editor: Highlight the red (18 months) bars for alopecia, kyphosis, and fur color.</w:t>
      </w:r>
    </w:p>
    <w:p w14:paraId="0A53C44E" w14:textId="1867989D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2. </w:t>
      </w:r>
      <w:r w:rsidRPr="00C83897">
        <w:rPr>
          <w:i/>
          <w:iCs/>
          <w:color w:val="3333FF"/>
        </w:rPr>
        <w:t>Video editor: Highlight the blue (24 months) bars for body condition score and coat condition</w:t>
      </w:r>
      <w:r w:rsidRPr="00C83897">
        <w:rPr>
          <w:color w:val="3333FF"/>
        </w:rPr>
        <w:t xml:space="preserve"> </w:t>
      </w:r>
    </w:p>
    <w:p w14:paraId="21081A92" w14:textId="653C9E61" w:rsidR="00C83897" w:rsidRDefault="00C83897" w:rsidP="00C83897">
      <w:pPr>
        <w:pStyle w:val="Narration"/>
        <w:numPr>
          <w:ilvl w:val="1"/>
          <w:numId w:val="3"/>
        </w:numPr>
      </w:pPr>
      <w:r w:rsidRPr="00CA1EC4">
        <w:t>Longitudinal data showed that frailty rose with age for both sexes</w:t>
      </w:r>
      <w:r>
        <w:t xml:space="preserve"> </w:t>
      </w:r>
      <w:r>
        <w:rPr>
          <w:b/>
          <w:bCs/>
        </w:rPr>
        <w:t>[1]</w:t>
      </w:r>
      <w:r w:rsidRPr="00CA1EC4">
        <w:t xml:space="preserve">, with male mice having higher frailty values at similar ages </w:t>
      </w:r>
      <w:r w:rsidRPr="00CA1EC4">
        <w:rPr>
          <w:b/>
        </w:rPr>
        <w:t>[</w:t>
      </w:r>
      <w:r w:rsidR="002C6374">
        <w:rPr>
          <w:b/>
        </w:rPr>
        <w:t>2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 w:rsidRPr="00CA1EC4">
        <w:t xml:space="preserve">Very few males were observed beyond 120 weeks of age, indicating reduced survival in males </w:t>
      </w:r>
      <w:r w:rsidRPr="00CA1EC4">
        <w:rPr>
          <w:b/>
        </w:rPr>
        <w:t>[</w:t>
      </w:r>
      <w:r>
        <w:rPr>
          <w:b/>
        </w:rPr>
        <w:t>3</w:t>
      </w:r>
      <w:r w:rsidRPr="00CA1EC4">
        <w:rPr>
          <w:b/>
        </w:rPr>
        <w:t>]</w:t>
      </w:r>
      <w:r w:rsidRPr="00CA1EC4">
        <w:t>.</w:t>
      </w:r>
    </w:p>
    <w:p w14:paraId="4EF01FFD" w14:textId="4414F14F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</w:p>
    <w:p w14:paraId="6D081BA7" w14:textId="5DE2C291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  <w:r w:rsidRPr="00C83897">
        <w:rPr>
          <w:i/>
          <w:iCs/>
          <w:color w:val="3333FF"/>
        </w:rPr>
        <w:t>Video editor: Emphasize the + points on the graph.</w:t>
      </w:r>
    </w:p>
    <w:p w14:paraId="561B0131" w14:textId="77777777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  <w:r w:rsidRPr="00C83897">
        <w:rPr>
          <w:i/>
          <w:iCs/>
          <w:color w:val="3333FF"/>
        </w:rPr>
        <w:t>Video editor: Highlight the near absence of male (+) symbols beyond 120 weeks on the x-axis.</w:t>
      </w:r>
    </w:p>
    <w:p w14:paraId="6509A5DE" w14:textId="40F31588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Mice that experienced more than </w:t>
      </w:r>
      <w:r w:rsidR="001C77F1">
        <w:t>10</w:t>
      </w:r>
      <w:r w:rsidRPr="00CA1EC4">
        <w:t xml:space="preserve">% body weight loss </w:t>
      </w:r>
      <w:r w:rsidR="001C77F1">
        <w:t xml:space="preserve">were of advanced age </w:t>
      </w:r>
      <w:r w:rsidRPr="00CA1EC4">
        <w:t xml:space="preserve">had frailty index values exceeding 0.15 </w:t>
      </w:r>
      <w:r w:rsidRPr="00CA1EC4">
        <w:rPr>
          <w:b/>
        </w:rPr>
        <w:t>[1]</w:t>
      </w:r>
      <w:r w:rsidRPr="00CA1EC4">
        <w:t>.</w:t>
      </w:r>
    </w:p>
    <w:p w14:paraId="3E2D1329" w14:textId="099C55DD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A. </w:t>
      </w:r>
      <w:r w:rsidRPr="00C83897">
        <w:rPr>
          <w:i/>
          <w:iCs/>
          <w:color w:val="3333FF"/>
        </w:rPr>
        <w:t>Video editor: Highlight the largest circles located in the upper-right of the plot above 0.15 on the y-axis and over 100 weeks on the x-axis.</w:t>
      </w:r>
    </w:p>
    <w:p w14:paraId="6244D9BE" w14:textId="781CEEF5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Most mice had </w:t>
      </w:r>
      <w:r w:rsidR="00FE2F12">
        <w:t xml:space="preserve">minimal changes in </w:t>
      </w:r>
      <w:r w:rsidRPr="00CA1EC4">
        <w:t xml:space="preserve">frailty index changes of less than 0.05 over two-week intervals </w:t>
      </w:r>
      <w:r w:rsidRPr="00CA1EC4">
        <w:rPr>
          <w:b/>
        </w:rPr>
        <w:t>[1]</w:t>
      </w:r>
      <w:r w:rsidR="00C624C0" w:rsidRPr="00E03179">
        <w:rPr>
          <w:bCs/>
        </w:rPr>
        <w:t>.</w:t>
      </w:r>
      <w:r w:rsidR="00E03179">
        <w:t xml:space="preserve"> Larger </w:t>
      </w:r>
      <w:r w:rsidRPr="00CA1EC4">
        <w:t xml:space="preserve">frailty increases were more frequent at older ages and accompanied by notable weight loss </w:t>
      </w:r>
      <w:r w:rsidRPr="00CA1EC4">
        <w:rPr>
          <w:b/>
        </w:rPr>
        <w:t>[2]</w:t>
      </w:r>
      <w:r w:rsidRPr="00CA1EC4">
        <w:t>.</w:t>
      </w:r>
    </w:p>
    <w:p w14:paraId="066243AA" w14:textId="07A268ED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B. </w:t>
      </w:r>
      <w:r w:rsidRPr="00C83897">
        <w:rPr>
          <w:i/>
          <w:iCs/>
          <w:color w:val="3333FF"/>
        </w:rPr>
        <w:t>Video editor: Highlight the tight cluster of points around the center horizontal dashed line</w:t>
      </w:r>
      <w:r w:rsidRPr="00C83897">
        <w:rPr>
          <w:color w:val="3333FF"/>
        </w:rPr>
        <w:t xml:space="preserve"> </w:t>
      </w:r>
    </w:p>
    <w:p w14:paraId="02CA8AFB" w14:textId="7CF3EA13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B. </w:t>
      </w:r>
      <w:r w:rsidRPr="00C83897">
        <w:rPr>
          <w:i/>
          <w:iCs/>
          <w:color w:val="3333FF"/>
        </w:rPr>
        <w:t>Video editor: Emphasize the large circles after 100 w</w:t>
      </w:r>
    </w:p>
    <w:p w14:paraId="2F4277D5" w14:textId="32F000BC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Four phenotypes </w:t>
      </w:r>
      <w:r w:rsidR="001C77F1">
        <w:t xml:space="preserve">of </w:t>
      </w:r>
      <w:r w:rsidR="001C77F1" w:rsidRPr="00CA1EC4">
        <w:t xml:space="preserve">frailty-weight </w:t>
      </w:r>
      <w:r w:rsidR="001C77F1">
        <w:t xml:space="preserve">change </w:t>
      </w:r>
      <w:r w:rsidRPr="00CA1EC4">
        <w:t>were observed</w:t>
      </w:r>
      <w:r>
        <w:t xml:space="preserve"> </w:t>
      </w:r>
      <w:r>
        <w:rPr>
          <w:b/>
          <w:bCs/>
        </w:rPr>
        <w:t>[1]</w:t>
      </w:r>
      <w:r w:rsidRPr="00CA1EC4">
        <w:t xml:space="preserve">, with the most common being frailty increase without weight change, present in 46% of tracked animals </w:t>
      </w:r>
      <w:r w:rsidRPr="00CA1EC4">
        <w:rPr>
          <w:b/>
        </w:rPr>
        <w:t>[</w:t>
      </w:r>
      <w:r>
        <w:rPr>
          <w:b/>
        </w:rPr>
        <w:t>2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>
        <w:t xml:space="preserve">30% </w:t>
      </w:r>
      <w:r w:rsidRPr="00CA1EC4">
        <w:lastRenderedPageBreak/>
        <w:t xml:space="preserve">exhibited no change in either frailty or weight </w:t>
      </w:r>
      <w:r w:rsidRPr="00CA1EC4">
        <w:rPr>
          <w:b/>
        </w:rPr>
        <w:t>[</w:t>
      </w:r>
      <w:r>
        <w:rPr>
          <w:b/>
        </w:rPr>
        <w:t>3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 w:rsidR="001C77F1">
        <w:t>12%</w:t>
      </w:r>
      <w:r w:rsidRPr="00CA1EC4">
        <w:t xml:space="preserve"> of mice showed</w:t>
      </w:r>
      <w:r w:rsidR="00C624C0">
        <w:t xml:space="preserve"> </w:t>
      </w:r>
      <w:r w:rsidR="00C624C0" w:rsidRPr="00CA1EC4">
        <w:t>either</w:t>
      </w:r>
      <w:r w:rsidRPr="00CA1EC4">
        <w:t xml:space="preserve"> frailty increase with weight gain or </w:t>
      </w:r>
      <w:r w:rsidR="001C77F1" w:rsidRPr="00CA1EC4">
        <w:t xml:space="preserve">frailty increase with </w:t>
      </w:r>
      <w:r w:rsidRPr="00CA1EC4">
        <w:t xml:space="preserve">weight loss </w:t>
      </w:r>
      <w:r w:rsidRPr="00CA1EC4">
        <w:rPr>
          <w:b/>
        </w:rPr>
        <w:t>[</w:t>
      </w:r>
      <w:r>
        <w:rPr>
          <w:b/>
        </w:rPr>
        <w:t>4</w:t>
      </w:r>
      <w:r w:rsidRPr="00CA1EC4">
        <w:rPr>
          <w:b/>
        </w:rPr>
        <w:t>]</w:t>
      </w:r>
      <w:r w:rsidRPr="00CA1EC4">
        <w:t>.</w:t>
      </w:r>
    </w:p>
    <w:p w14:paraId="232FEB79" w14:textId="77777777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</w:p>
    <w:p w14:paraId="23FBE626" w14:textId="0218CEFE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  <w:r w:rsidRPr="00C83897">
        <w:rPr>
          <w:i/>
          <w:iCs/>
          <w:color w:val="3333FF"/>
        </w:rPr>
        <w:t xml:space="preserve">Video editor: Highlight the bottom-right panel </w:t>
      </w:r>
    </w:p>
    <w:p w14:paraId="005C9731" w14:textId="0CC99CC0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>LAB MEDIA: Figure 6.</w:t>
      </w:r>
      <w:r w:rsidRPr="00C83897">
        <w:rPr>
          <w:i/>
          <w:iCs/>
          <w:color w:val="3333FF"/>
        </w:rPr>
        <w:t xml:space="preserve"> Video editor: Highlight the top-right panel </w:t>
      </w:r>
    </w:p>
    <w:p w14:paraId="3A066E42" w14:textId="18E3CA64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  <w:r w:rsidRPr="00C83897">
        <w:rPr>
          <w:i/>
          <w:iCs/>
          <w:color w:val="3333FF"/>
        </w:rPr>
        <w:t>Video editor: Highlight the left panel</w:t>
      </w:r>
      <w:r w:rsidR="001C77F1">
        <w:rPr>
          <w:i/>
          <w:iCs/>
          <w:color w:val="3333FF"/>
        </w:rPr>
        <w:t>s</w:t>
      </w:r>
      <w:r w:rsidRPr="00C83897">
        <w:rPr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18FCCA" w14:textId="77777777" w:rsidR="00E36718" w:rsidRDefault="00E36718">
      <w:r>
        <w:separator/>
      </w:r>
    </w:p>
    <w:p w14:paraId="32A6A8FA" w14:textId="77777777" w:rsidR="00E36718" w:rsidRDefault="00E36718"/>
  </w:endnote>
  <w:endnote w:type="continuationSeparator" w:id="0">
    <w:p w14:paraId="1760A8E9" w14:textId="77777777" w:rsidR="00E36718" w:rsidRDefault="00E36718">
      <w:r>
        <w:continuationSeparator/>
      </w:r>
    </w:p>
    <w:p w14:paraId="723CB5A1" w14:textId="77777777" w:rsidR="00E36718" w:rsidRDefault="00E367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AFF53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0317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3179">
      <w:rPr>
        <w:rFonts w:cstheme="minorHAnsi"/>
      </w:rPr>
      <w:t xml:space="preserve"> September 16, </w:t>
    </w:r>
    <w:proofErr w:type="gramStart"/>
    <w:r w:rsidR="00E0317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1E853" w14:textId="77777777" w:rsidR="00E36718" w:rsidRDefault="00E36718">
      <w:r>
        <w:separator/>
      </w:r>
    </w:p>
    <w:p w14:paraId="09FAA8A0" w14:textId="77777777" w:rsidR="00E36718" w:rsidRDefault="00E36718"/>
  </w:footnote>
  <w:footnote w:type="continuationSeparator" w:id="0">
    <w:p w14:paraId="22EC9E49" w14:textId="77777777" w:rsidR="00E36718" w:rsidRDefault="00E36718">
      <w:r>
        <w:continuationSeparator/>
      </w:r>
    </w:p>
    <w:p w14:paraId="6A8122DF" w14:textId="77777777" w:rsidR="00E36718" w:rsidRDefault="00E367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328210B" w:rsidR="00336C61" w:rsidRPr="006D3AC7" w:rsidRDefault="00336C61" w:rsidP="00E0317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179" w:rsidRPr="00E0317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0317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C5A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A3F90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0F1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47"/>
    <w:rsid w:val="001052C8"/>
    <w:rsid w:val="00106F46"/>
    <w:rsid w:val="001115D1"/>
    <w:rsid w:val="00113F3E"/>
    <w:rsid w:val="0011473F"/>
    <w:rsid w:val="00125924"/>
    <w:rsid w:val="00126973"/>
    <w:rsid w:val="001302B1"/>
    <w:rsid w:val="00131A50"/>
    <w:rsid w:val="0013319E"/>
    <w:rsid w:val="001331E3"/>
    <w:rsid w:val="00135714"/>
    <w:rsid w:val="00142D32"/>
    <w:rsid w:val="00143557"/>
    <w:rsid w:val="001469E6"/>
    <w:rsid w:val="00151824"/>
    <w:rsid w:val="001520A8"/>
    <w:rsid w:val="001528A5"/>
    <w:rsid w:val="00157C59"/>
    <w:rsid w:val="001600FC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7F1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374"/>
    <w:rsid w:val="002D48BB"/>
    <w:rsid w:val="002D52A1"/>
    <w:rsid w:val="002E7521"/>
    <w:rsid w:val="002F0D42"/>
    <w:rsid w:val="002F3829"/>
    <w:rsid w:val="002F38CF"/>
    <w:rsid w:val="002F7D90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D1C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1149"/>
    <w:rsid w:val="004B7F31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25F"/>
    <w:rsid w:val="005528E1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3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F35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99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2D16"/>
    <w:rsid w:val="00724E3B"/>
    <w:rsid w:val="00730D4A"/>
    <w:rsid w:val="00731E5D"/>
    <w:rsid w:val="00734AD4"/>
    <w:rsid w:val="00736CF8"/>
    <w:rsid w:val="007458C6"/>
    <w:rsid w:val="00745D4B"/>
    <w:rsid w:val="00746865"/>
    <w:rsid w:val="007474E4"/>
    <w:rsid w:val="007516DC"/>
    <w:rsid w:val="007548F3"/>
    <w:rsid w:val="007574EC"/>
    <w:rsid w:val="007644B8"/>
    <w:rsid w:val="0076691B"/>
    <w:rsid w:val="0077071A"/>
    <w:rsid w:val="00772380"/>
    <w:rsid w:val="00772548"/>
    <w:rsid w:val="00777388"/>
    <w:rsid w:val="00785075"/>
    <w:rsid w:val="0078534D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5434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0E15"/>
    <w:rsid w:val="00992857"/>
    <w:rsid w:val="00996B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3A0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B1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9E6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24C0"/>
    <w:rsid w:val="00C66C56"/>
    <w:rsid w:val="00C70C90"/>
    <w:rsid w:val="00C7374B"/>
    <w:rsid w:val="00C766A8"/>
    <w:rsid w:val="00C8109F"/>
    <w:rsid w:val="00C82679"/>
    <w:rsid w:val="00C836F3"/>
    <w:rsid w:val="00C83897"/>
    <w:rsid w:val="00C9174A"/>
    <w:rsid w:val="00C9250E"/>
    <w:rsid w:val="00C96FC6"/>
    <w:rsid w:val="00C97B11"/>
    <w:rsid w:val="00CA27A0"/>
    <w:rsid w:val="00CB036A"/>
    <w:rsid w:val="00CB039A"/>
    <w:rsid w:val="00CB0B79"/>
    <w:rsid w:val="00CB3887"/>
    <w:rsid w:val="00CB5065"/>
    <w:rsid w:val="00CB5DE5"/>
    <w:rsid w:val="00CC0C58"/>
    <w:rsid w:val="00CC1850"/>
    <w:rsid w:val="00CC29BF"/>
    <w:rsid w:val="00CC52BE"/>
    <w:rsid w:val="00CC609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A7E"/>
    <w:rsid w:val="00D87F73"/>
    <w:rsid w:val="00D959EF"/>
    <w:rsid w:val="00D95C4C"/>
    <w:rsid w:val="00DA117F"/>
    <w:rsid w:val="00DA17FB"/>
    <w:rsid w:val="00DA627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916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3179"/>
    <w:rsid w:val="00E04EFB"/>
    <w:rsid w:val="00E072C2"/>
    <w:rsid w:val="00E24673"/>
    <w:rsid w:val="00E24898"/>
    <w:rsid w:val="00E27EF5"/>
    <w:rsid w:val="00E355EE"/>
    <w:rsid w:val="00E35FB3"/>
    <w:rsid w:val="00E36718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563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392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6B6"/>
    <w:rsid w:val="00FE059A"/>
    <w:rsid w:val="00FE156D"/>
    <w:rsid w:val="00FE2F12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96B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96B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96B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96B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96B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96B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2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9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20:26:00Z</dcterms:created>
  <dcterms:modified xsi:type="dcterms:W3CDTF">2025-09-16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